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restigious International Petroleum Engineering Scholarship Program</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Email Address] | [Phone Number]</w:t>
      </w:r>
    </w:p>
    <w:p>
      <w:pPr>
        <w:pStyle w:val="BodyText"/>
      </w:pPr>
      <w:r>
        <w:t xml:space="preserve">[Date]</w:t>
      </w:r>
    </w:p>
    <w:p>
      <w:pPr>
        <w:pStyle w:val="BodyText"/>
      </w:pPr>
      <w:r>
        <w:t xml:space="preserve">Scholarship Selection Committee</w:t>
      </w:r>
    </w:p>
    <w:p>
      <w:pPr>
        <w:pStyle w:val="BodyText"/>
      </w:pPr>
      <w:r>
        <w:t xml:space="preserve">International Petroleum Engineering Scholarship Foundation</w:t>
      </w:r>
    </w:p>
    <w:p>
      <w:pPr>
        <w:pStyle w:val="BodyText"/>
      </w:pPr>
      <w:r>
        <w:t xml:space="preserve">Global Energy Development Hub</w:t>
      </w:r>
    </w:p>
    <w:p>
      <w:pPr>
        <w:pStyle w:val="BodyText"/>
      </w:pPr>
      <w:r>
        <w:t xml:space="preserve">London, United Kingdom</w:t>
      </w:r>
    </w:p>
    <w:bookmarkStart w:id="21" w:name="Xccbdbfb33501f3efda87e662e1ce06289cc07ce"/>
    <w:p>
      <w:pPr>
        <w:pStyle w:val="Heading2"/>
      </w:pPr>
      <w:r>
        <w:t xml:space="preserve">Subject: Comprehensive Scholarship Application for Petroleum Engineering Studies in Sri Lanka Colombo</w:t>
      </w:r>
    </w:p>
    <w:p>
      <w:pPr>
        <w:pStyle w:val="FirstParagraph"/>
      </w:pPr>
      <w:r>
        <w:t xml:space="preserve">Dear Esteemed Members of the Scholarship Selection Committee,</w:t>
      </w:r>
    </w:p>
    <w:p>
      <w:pPr>
        <w:pStyle w:val="BodyText"/>
      </w:pPr>
      <w:r>
        <w:t xml:space="preserve">I am writing this Scholarship Application Letter with profound enthusiasm to apply for the International Petroleum Engineering Scholarship, a transformative opportunity that aligns precisely with my lifelong commitment to advancing energy solutions for Sri Lanka. As an aspiring Petroleum Engineer hailing from Colombo, I have dedicated myself to mastering the technical and strategic dimensions of petroleum engineering with the singular goal of contributing to Sri Lanka's emerging oil and gas sector. This scholarship represents not merely financial assistance but a vital catalyst for realizing my mission to develop sustainable energy infrastructure in our nation’s capital city and beyond.</w:t>
      </w:r>
    </w:p>
    <w:p>
      <w:pPr>
        <w:pStyle w:val="BodyText"/>
      </w:pPr>
      <w:r>
        <w:t xml:space="preserve">My academic journey began at the University of Peradeniya, where I graduated with First Class Honours in Chemical Engineering (CGPA: 3.9/4.0). During my undergraduate studies, I immersed myself in specialized coursework including Reservoir Simulation, Well Logging Analysis, and Advanced Petroleum Geochemistry – subjects that ignited my passion for petroleum engineering. Recognizing Sri Lanka's strategic potential as a developing energy market with growing offshore exploration interests near the Mannar Basin and Galle Deepwater fields, I actively sought opportunities to deepen my technical expertise. My final-year project on "Optimizing Hydrocarbon Extraction in Low-Permeability Formations" earned departmental recognition and directly addressed challenges relevant to Sri Lanka's geological context.</w:t>
      </w:r>
    </w:p>
    <w:p>
      <w:pPr>
        <w:pStyle w:val="BodyText"/>
      </w:pPr>
      <w:r>
        <w:t xml:space="preserve">What distinguishes my pursuit of Petroleum Engineering is my unwavering commitment to applying global best practices within the specific framework of Sri Lanka Colombo. Unlike conventional approaches, I have studied how Colombo’s position as the economic capital – housing 40% of the nation’s industry and serving as a gateway for international energy partnerships – creates unique opportunities for sustainable petroleum development. While attending industry workshops organized by Sri Lanka Petroleum Corporation in Colombo, I observed firsthand how strategic investments in infrastructure could transform our energy security. I witnessed local technicians struggle with outdated equipment during a field visit to the Kankesanthurai offshore site, reinforcing my resolve to become a Petroleum Engineer who bridges technical innovation with practical implementation for Sri Lanka's benefit.</w:t>
      </w:r>
    </w:p>
    <w:p>
      <w:pPr>
        <w:pStyle w:val="BodyText"/>
      </w:pPr>
      <w:r>
        <w:t xml:space="preserve">The significance of this scholarship extends beyond personal ambition; it is about addressing critical national needs. According to the Ministry of Energy and Environment (2023), Sri Lanka imports 85% of its oil requirements, costing approximately $1.8 billion annually – a burden directly impacting our foreign reserves and economic stability. As a future Petroleum Engineer, I intend to specialize in enhanced oil recovery techniques applicable to Sri Lanka’s marginal fields, potentially increasing domestic production by 15-20%. My research on secondary recovery methods for the Mannar Basin formations has already been submitted for publication in the *Journal of South Asian Energy Development*, demonstrating my proactive contribution to this field. With this scholarship, I will pursue advanced studies in Reservoir Engineering at Heriot-Watt University (UK), returning to Colombo to implement these solutions through Sri Lanka Petroleum Corporation partnerships.</w:t>
      </w:r>
    </w:p>
    <w:p>
      <w:pPr>
        <w:pStyle w:val="BodyText"/>
      </w:pPr>
      <w:r>
        <w:t xml:space="preserve">Colombo’s vibrant ecosystem presents an ideal launchpad for my career trajectory. As the country’s energy hub, Colombo hosts key institutions including the Ceylon Petroleum Corporation headquarters, the Sri Lanka Institute of International Affairs (energy policy research), and emerging LNG infrastructure projects at Hambantota Port. My vision involves establishing a consultancy in Colombo focused on optimizing conventional field operations while pioneering renewable integration – such as solar-powered drilling operations – to reduce carbon intensity. I have already initiated discussions with Colombo’s Chamber of Commerce about forming industry-academia partnerships, which would accelerate the adoption of modern petroleum engineering practices across Sri Lanka.</w:t>
      </w:r>
    </w:p>
    <w:p>
      <w:pPr>
        <w:pStyle w:val="BodyText"/>
      </w:pPr>
      <w:r>
        <w:t xml:space="preserve">Financially, this Scholarship Application Letter is not merely an opportunity but a necessity. My family operates a modest textile business in Colombo’s Bambalapitiya district, with income insufficient to cover overseas education costs. Without this scholarship, I would be forced to take on student loans that could delay my return to Sri Lanka for 5+ years – precisely when our nation urgently needs technical expertise in energy development. The scholarship’s comprehensive support (covering tuition, research materials, and living expenses) would enable me to fully immerse myself in advanced studies without financial distraction. I have also secured a pre-arranged internship with Ceylon Petroleum Corporation for my final year in Sri Lanka Colombo, ensuring immediate practical application of my learning upon return.</w:t>
      </w:r>
    </w:p>
    <w:p>
      <w:pPr>
        <w:pStyle w:val="BodyText"/>
      </w:pPr>
      <w:r>
        <w:t xml:space="preserve">What sets me apart is my community-centered approach to petroleum engineering. In Colombo, I volunteered with the Youth Energy Network to educate 300+ students at local schools about sustainable energy careers – countering the misconception that petroleum engineering lacks environmental responsibility. I organized a workshop at Colombo University on "Ethical Resource Extraction: Balancing Economic Growth and Ecological Stewardship," which drew participation from both government agencies and international NGOs. This demonstrates my understanding that modern Petroleum Engineer must be a responsible steward, not merely a technical expert.</w:t>
      </w:r>
    </w:p>
    <w:p>
      <w:pPr>
        <w:pStyle w:val="BodyText"/>
      </w:pPr>
      <w:r>
        <w:t xml:space="preserve">Upon completing my studies, I will establish the Colombo Energy Innovation Center (CEIC) in partnership with the University of Colombo and Sri Lanka Petroleum Corporation. The CEIC will serve as a hub for: 1) Training local technicians in advanced petroleum engineering techniques, 2) Developing digital tools for real-time reservoir monitoring tailored to Sri Lankan geology, and 3) Creating policy frameworks for ethical hydrocarbon development. My long-term goal is to position Colombo as South Asia’s emerging center for sustainable petroleum engineering – a vision that directly aligns with the scholarship’s mission of fostering global energy leaders.</w:t>
      </w:r>
    </w:p>
    <w:p>
      <w:pPr>
        <w:pStyle w:val="BodyText"/>
      </w:pPr>
      <w:r>
        <w:t xml:space="preserve">As a citizen deeply invested in Sri Lanka's future, I view this scholarship not as an individual achievement but as an investment in national progress. The skills I will acquire through your support will be deployed immediately upon my return to Colombo, contributing directly to our nation’s energy independence and economic resilience. My commitment to excellence, combined with my intimate understanding of Sri Lanka Colombo's unique challenges and opportunities, ensures that this scholarship will yield maximum impact for both me and the country I serve.</w:t>
      </w:r>
    </w:p>
    <w:p>
      <w:pPr>
        <w:pStyle w:val="BodyText"/>
      </w:pPr>
      <w:r>
        <w:t xml:space="preserve">I respectfully request the opportunity to discuss how my Petroleum Engineer profile aligns with your scholarship objectives. Thank you for considering this Scholarship Application Letter – I look forward to contributing meaningfully to Sri Lanka's energy landscape from our vibrant capital city, Colombo.</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etroleum Engineering Candidate, International Scholarship Program</w:t>
      </w:r>
    </w:p>
    <w:p>
      <w:pPr>
        <w:pStyle w:val="BodyText"/>
      </w:pPr>
      <w:r>
        <w:t xml:space="preserve">This document contains 86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5:40Z</dcterms:created>
  <dcterms:modified xsi:type="dcterms:W3CDTF">2025-10-03T20:45:40Z</dcterms:modified>
</cp:coreProperties>
</file>

<file path=docProps/custom.xml><?xml version="1.0" encoding="utf-8"?>
<Properties xmlns="http://schemas.openxmlformats.org/officeDocument/2006/custom-properties" xmlns:vt="http://schemas.openxmlformats.org/officeDocument/2006/docPropsVTypes"/>
</file>